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CBC17" w14:textId="4DB784FC" w:rsidR="00972059" w:rsidRDefault="00DA0163" w:rsidP="00972059">
      <w:pPr>
        <w:jc w:val="center"/>
        <w:rPr>
          <w:b/>
          <w:sz w:val="28"/>
        </w:rPr>
      </w:pPr>
      <w:r>
        <w:rPr>
          <w:b/>
          <w:sz w:val="28"/>
        </w:rPr>
        <w:t>GSG</w:t>
      </w:r>
      <w:r w:rsidR="00BA73E2">
        <w:rPr>
          <w:b/>
          <w:sz w:val="28"/>
        </w:rPr>
        <w:t>A38</w:t>
      </w:r>
      <w:r>
        <w:rPr>
          <w:b/>
          <w:sz w:val="28"/>
        </w:rPr>
        <w:t>-A</w:t>
      </w:r>
      <w:r w:rsidR="00847030">
        <w:rPr>
          <w:b/>
          <w:sz w:val="28"/>
        </w:rPr>
        <w:t>XX</w:t>
      </w:r>
    </w:p>
    <w:p w14:paraId="4A7884F0" w14:textId="77777777" w:rsidR="00972059" w:rsidRDefault="00972059" w:rsidP="00972059">
      <w:pPr>
        <w:jc w:val="center"/>
        <w:rPr>
          <w:sz w:val="24"/>
        </w:rPr>
      </w:pPr>
    </w:p>
    <w:p w14:paraId="0C90C913" w14:textId="77777777" w:rsidR="00972059" w:rsidRDefault="009F6BDE" w:rsidP="00972059">
      <w:pPr>
        <w:pStyle w:val="Heading9"/>
      </w:pPr>
      <w:r>
        <w:t>Title</w:t>
      </w:r>
    </w:p>
    <w:p w14:paraId="297EA83C" w14:textId="77777777" w:rsidR="00972059" w:rsidRDefault="00972059" w:rsidP="00972059">
      <w:pPr>
        <w:rPr>
          <w:sz w:val="24"/>
        </w:rPr>
      </w:pPr>
      <w:bookmarkStart w:id="0" w:name="_GoBack"/>
      <w:bookmarkEnd w:id="0"/>
    </w:p>
    <w:p w14:paraId="7B08C076" w14:textId="77777777" w:rsidR="00972059" w:rsidRDefault="00972059" w:rsidP="00972059">
      <w:pPr>
        <w:ind w:firstLine="720"/>
        <w:rPr>
          <w:sz w:val="24"/>
        </w:rPr>
      </w:pPr>
      <w:r>
        <w:rPr>
          <w:b/>
          <w:sz w:val="28"/>
        </w:rPr>
        <w:t>Summary:</w:t>
      </w:r>
      <w:r>
        <w:rPr>
          <w:b/>
          <w:sz w:val="28"/>
        </w:rPr>
        <w:tab/>
      </w:r>
      <w:r w:rsidR="009F6BDE">
        <w:rPr>
          <w:sz w:val="24"/>
        </w:rPr>
        <w:t xml:space="preserve">[summary of </w:t>
      </w:r>
      <w:r w:rsidR="00FD5CC0">
        <w:rPr>
          <w:sz w:val="24"/>
        </w:rPr>
        <w:t>act</w:t>
      </w:r>
      <w:r w:rsidR="009F6BDE">
        <w:rPr>
          <w:sz w:val="24"/>
        </w:rPr>
        <w:t xml:space="preserve"> here]</w:t>
      </w:r>
    </w:p>
    <w:p w14:paraId="19CC77B0" w14:textId="77777777" w:rsidR="00824A2A" w:rsidRDefault="00824A2A" w:rsidP="00972059">
      <w:pPr>
        <w:ind w:firstLine="720"/>
        <w:rPr>
          <w:sz w:val="24"/>
        </w:rPr>
      </w:pPr>
    </w:p>
    <w:p w14:paraId="5418687D" w14:textId="77777777" w:rsidR="00824A2A" w:rsidRDefault="00824A2A" w:rsidP="00847030">
      <w:pPr>
        <w:tabs>
          <w:tab w:val="left" w:pos="8369"/>
        </w:tabs>
        <w:rPr>
          <w:sz w:val="24"/>
        </w:rPr>
      </w:pPr>
      <w:r>
        <w:rPr>
          <w:b/>
          <w:sz w:val="28"/>
        </w:rPr>
        <w:t>FOR THE PURPOSE OF</w:t>
      </w:r>
      <w:r w:rsidRPr="00E43230">
        <w:rPr>
          <w:sz w:val="24"/>
        </w:rPr>
        <w:t xml:space="preserve"> </w:t>
      </w:r>
      <w:r w:rsidR="009F6BDE">
        <w:rPr>
          <w:sz w:val="24"/>
        </w:rPr>
        <w:t>[insert rationale here]</w:t>
      </w:r>
      <w:r w:rsidR="00847030">
        <w:rPr>
          <w:sz w:val="24"/>
        </w:rPr>
        <w:tab/>
      </w:r>
    </w:p>
    <w:p w14:paraId="476D5D2D" w14:textId="77777777" w:rsidR="00824A2A" w:rsidRDefault="00824A2A" w:rsidP="00824A2A">
      <w:pPr>
        <w:rPr>
          <w:sz w:val="24"/>
        </w:rPr>
      </w:pPr>
    </w:p>
    <w:p w14:paraId="499C520D" w14:textId="77777777" w:rsidR="00972059" w:rsidRPr="002F6B01" w:rsidRDefault="00972059" w:rsidP="00972059">
      <w:pPr>
        <w:ind w:firstLine="720"/>
        <w:rPr>
          <w:b/>
          <w:sz w:val="28"/>
          <w:szCs w:val="28"/>
        </w:rPr>
      </w:pPr>
      <w:r w:rsidRPr="002F6B01">
        <w:rPr>
          <w:b/>
          <w:sz w:val="28"/>
          <w:szCs w:val="28"/>
        </w:rPr>
        <w:t xml:space="preserve">BY AMENDING THE GSG </w:t>
      </w:r>
      <w:r w:rsidR="003E55A9">
        <w:rPr>
          <w:b/>
          <w:sz w:val="28"/>
          <w:szCs w:val="28"/>
        </w:rPr>
        <w:t>BYLAWS</w:t>
      </w:r>
      <w:r w:rsidRPr="002F6B01">
        <w:rPr>
          <w:b/>
          <w:sz w:val="28"/>
          <w:szCs w:val="28"/>
        </w:rPr>
        <w:t xml:space="preserve"> </w:t>
      </w:r>
      <w:r w:rsidR="00FD5CC0">
        <w:rPr>
          <w:b/>
          <w:sz w:val="28"/>
          <w:szCs w:val="28"/>
        </w:rPr>
        <w:t>AS FOLLOWS, DELETIONS UNDERLINED, ADDITIONS IN ITALICS</w:t>
      </w:r>
      <w:r w:rsidR="00E11D37">
        <w:rPr>
          <w:b/>
          <w:sz w:val="28"/>
          <w:szCs w:val="28"/>
        </w:rPr>
        <w:t>:</w:t>
      </w:r>
    </w:p>
    <w:p w14:paraId="0D049A3D" w14:textId="77777777" w:rsidR="00972059" w:rsidRPr="005A433D" w:rsidRDefault="00972059" w:rsidP="00972059">
      <w:pPr>
        <w:rPr>
          <w:color w:val="000000"/>
          <w:sz w:val="24"/>
        </w:rPr>
      </w:pPr>
    </w:p>
    <w:p w14:paraId="049DBDA7" w14:textId="77777777" w:rsidR="009F6BDE" w:rsidRDefault="009F6BDE" w:rsidP="009F6BDE">
      <w:pPr>
        <w:ind w:firstLine="720"/>
        <w:rPr>
          <w:sz w:val="24"/>
        </w:rPr>
      </w:pPr>
      <w:r>
        <w:rPr>
          <w:sz w:val="24"/>
        </w:rPr>
        <w:t>[text of amendment here]</w:t>
      </w:r>
    </w:p>
    <w:p w14:paraId="32815894" w14:textId="77777777" w:rsidR="00972059" w:rsidRDefault="00972059" w:rsidP="00972059">
      <w:pPr>
        <w:pBdr>
          <w:bottom w:val="single" w:sz="12" w:space="1" w:color="auto"/>
        </w:pBdr>
        <w:rPr>
          <w:sz w:val="24"/>
        </w:rPr>
      </w:pPr>
    </w:p>
    <w:p w14:paraId="2730065A" w14:textId="77777777" w:rsidR="00972059" w:rsidRDefault="00972059" w:rsidP="00972059">
      <w:pPr>
        <w:rPr>
          <w:sz w:val="24"/>
        </w:rPr>
      </w:pPr>
    </w:p>
    <w:p w14:paraId="78706357" w14:textId="77777777" w:rsidR="00972059" w:rsidRDefault="00972059" w:rsidP="00972059">
      <w:pPr>
        <w:rPr>
          <w:b/>
          <w:sz w:val="28"/>
        </w:rPr>
      </w:pPr>
    </w:p>
    <w:p w14:paraId="0A9FE6BC" w14:textId="77777777" w:rsidR="00972059" w:rsidRDefault="00972059" w:rsidP="00972059">
      <w:pPr>
        <w:rPr>
          <w:sz w:val="24"/>
        </w:rPr>
      </w:pPr>
      <w:r>
        <w:rPr>
          <w:b/>
          <w:sz w:val="28"/>
        </w:rPr>
        <w:t>Author(s):</w:t>
      </w:r>
      <w:r>
        <w:rPr>
          <w:sz w:val="24"/>
        </w:rPr>
        <w:t xml:space="preserve"> </w:t>
      </w:r>
      <w:r>
        <w:rPr>
          <w:sz w:val="24"/>
        </w:rPr>
        <w:tab/>
      </w:r>
      <w:r w:rsidR="009F6BDE">
        <w:rPr>
          <w:sz w:val="24"/>
        </w:rPr>
        <w:t>[Name, title (4-letter program code)]</w:t>
      </w:r>
    </w:p>
    <w:p w14:paraId="336383F4" w14:textId="77777777" w:rsidR="00972059" w:rsidRDefault="00972059" w:rsidP="00972059">
      <w:pPr>
        <w:rPr>
          <w:sz w:val="24"/>
        </w:rPr>
      </w:pPr>
    </w:p>
    <w:p w14:paraId="0BC9F053" w14:textId="77777777" w:rsidR="00972059" w:rsidRDefault="00972059" w:rsidP="0097205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</w:p>
    <w:p w14:paraId="5D155AF8" w14:textId="77777777" w:rsidR="00972059" w:rsidRDefault="00972059" w:rsidP="00972059">
      <w:pPr>
        <w:rPr>
          <w:sz w:val="24"/>
        </w:rPr>
      </w:pPr>
      <w:r>
        <w:rPr>
          <w:b/>
          <w:bCs/>
          <w:sz w:val="28"/>
        </w:rPr>
        <w:t>Sponsor(s):</w:t>
      </w:r>
      <w:r>
        <w:rPr>
          <w:sz w:val="24"/>
        </w:rPr>
        <w:tab/>
      </w:r>
      <w:r w:rsidR="009F6BDE">
        <w:rPr>
          <w:sz w:val="24"/>
        </w:rPr>
        <w:t>[Name, title (4-letter program code)]</w:t>
      </w:r>
    </w:p>
    <w:p w14:paraId="174FCC7D" w14:textId="77777777" w:rsidR="00972059" w:rsidRDefault="00972059" w:rsidP="00972059">
      <w:r>
        <w:rPr>
          <w:sz w:val="24"/>
        </w:rPr>
        <w:tab/>
      </w:r>
      <w:r>
        <w:rPr>
          <w:sz w:val="24"/>
        </w:rPr>
        <w:tab/>
      </w:r>
    </w:p>
    <w:p w14:paraId="6B649C91" w14:textId="77777777" w:rsidR="00972059" w:rsidRDefault="00972059" w:rsidP="00972059">
      <w:pPr>
        <w:rPr>
          <w:sz w:val="24"/>
        </w:rPr>
      </w:pPr>
    </w:p>
    <w:p w14:paraId="0DD7599F" w14:textId="77777777" w:rsidR="00972059" w:rsidRDefault="00972059" w:rsidP="00972059">
      <w:pPr>
        <w:rPr>
          <w:sz w:val="24"/>
        </w:rPr>
      </w:pPr>
      <w:r>
        <w:rPr>
          <w:b/>
          <w:sz w:val="28"/>
        </w:rPr>
        <w:t>Date and Time of Submission:</w:t>
      </w:r>
      <w:r>
        <w:rPr>
          <w:sz w:val="24"/>
        </w:rPr>
        <w:t xml:space="preserve"> </w:t>
      </w:r>
      <w:r w:rsidR="009F6BDE">
        <w:rPr>
          <w:sz w:val="24"/>
          <w:szCs w:val="24"/>
        </w:rPr>
        <w:t xml:space="preserve">[month </w:t>
      </w:r>
      <w:r w:rsidR="00C0035B">
        <w:rPr>
          <w:sz w:val="24"/>
          <w:szCs w:val="24"/>
        </w:rPr>
        <w:t xml:space="preserve">day </w:t>
      </w:r>
      <w:r w:rsidR="009F6BDE">
        <w:rPr>
          <w:sz w:val="24"/>
          <w:szCs w:val="24"/>
        </w:rPr>
        <w:t>year]</w:t>
      </w:r>
    </w:p>
    <w:p w14:paraId="1995CE74" w14:textId="77777777" w:rsidR="00972059" w:rsidRDefault="00972059" w:rsidP="00972059">
      <w:pPr>
        <w:rPr>
          <w:sz w:val="24"/>
        </w:rPr>
      </w:pPr>
    </w:p>
    <w:p w14:paraId="231DF9A1" w14:textId="77777777" w:rsidR="00972059" w:rsidRDefault="00972059" w:rsidP="00972059">
      <w:pPr>
        <w:rPr>
          <w:sz w:val="24"/>
        </w:rPr>
      </w:pPr>
      <w:r>
        <w:rPr>
          <w:b/>
          <w:sz w:val="28"/>
        </w:rPr>
        <w:t>Date of Presentation:</w:t>
      </w:r>
      <w:r>
        <w:rPr>
          <w:sz w:val="24"/>
        </w:rPr>
        <w:t xml:space="preserve"> </w:t>
      </w:r>
      <w:r w:rsidR="009F6BDE">
        <w:rPr>
          <w:sz w:val="24"/>
          <w:szCs w:val="24"/>
        </w:rPr>
        <w:t xml:space="preserve">[month </w:t>
      </w:r>
      <w:r w:rsidR="00C0035B">
        <w:rPr>
          <w:sz w:val="24"/>
          <w:szCs w:val="24"/>
        </w:rPr>
        <w:t xml:space="preserve">day </w:t>
      </w:r>
      <w:r w:rsidR="009F6BDE">
        <w:rPr>
          <w:sz w:val="24"/>
          <w:szCs w:val="24"/>
        </w:rPr>
        <w:t>year]</w:t>
      </w:r>
    </w:p>
    <w:p w14:paraId="4FFE65E3" w14:textId="77777777" w:rsidR="00972059" w:rsidRDefault="00972059" w:rsidP="00972059">
      <w:pPr>
        <w:rPr>
          <w:sz w:val="24"/>
        </w:rPr>
      </w:pPr>
    </w:p>
    <w:p w14:paraId="6D978B7B" w14:textId="77777777" w:rsidR="00972059" w:rsidRDefault="00972059" w:rsidP="00972059">
      <w:pPr>
        <w:rPr>
          <w:sz w:val="24"/>
        </w:rPr>
      </w:pPr>
      <w:r>
        <w:rPr>
          <w:b/>
          <w:sz w:val="28"/>
        </w:rPr>
        <w:t>Action(s) Taken:</w:t>
      </w:r>
    </w:p>
    <w:p w14:paraId="69CEDB9A" w14:textId="77777777" w:rsidR="00972059" w:rsidRDefault="00972059" w:rsidP="00DA0163">
      <w:pPr>
        <w:ind w:left="2160"/>
        <w:rPr>
          <w:sz w:val="24"/>
        </w:rPr>
      </w:pPr>
    </w:p>
    <w:p w14:paraId="3FCB8EC4" w14:textId="77777777" w:rsidR="00972059" w:rsidRDefault="00972059" w:rsidP="00972059">
      <w:pPr>
        <w:rPr>
          <w:sz w:val="24"/>
        </w:rPr>
      </w:pPr>
    </w:p>
    <w:p w14:paraId="7F30DDA6" w14:textId="77777777" w:rsidR="00972059" w:rsidRDefault="00972059" w:rsidP="00972059">
      <w:pPr>
        <w:rPr>
          <w:color w:val="000000"/>
          <w:sz w:val="24"/>
        </w:rPr>
      </w:pPr>
    </w:p>
    <w:p w14:paraId="10B43174" w14:textId="77777777" w:rsidR="00972059" w:rsidRDefault="00972059" w:rsidP="00972059">
      <w:pPr>
        <w:rPr>
          <w:color w:val="000000"/>
          <w:sz w:val="24"/>
        </w:rPr>
      </w:pPr>
    </w:p>
    <w:p w14:paraId="6BD9E443" w14:textId="77777777" w:rsidR="00972059" w:rsidRDefault="00972059" w:rsidP="00972059">
      <w:pPr>
        <w:jc w:val="center"/>
        <w:rPr>
          <w:caps/>
          <w:color w:val="000000"/>
          <w:sz w:val="24"/>
          <w:szCs w:val="24"/>
        </w:rPr>
      </w:pPr>
    </w:p>
    <w:p w14:paraId="2116D63A" w14:textId="77777777" w:rsidR="00972059" w:rsidRDefault="00972059" w:rsidP="00972059">
      <w:pPr>
        <w:jc w:val="center"/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04253A87" w14:textId="77777777" w:rsidR="00972059" w:rsidRDefault="00972059" w:rsidP="00972059">
      <w:pPr>
        <w:jc w:val="center"/>
        <w:rPr>
          <w:sz w:val="24"/>
        </w:rPr>
      </w:pPr>
      <w:r>
        <w:rPr>
          <w:sz w:val="24"/>
        </w:rPr>
        <w:t xml:space="preserve">Decision of GSG President </w:t>
      </w:r>
    </w:p>
    <w:p w14:paraId="2342FD26" w14:textId="77777777" w:rsidR="00972059" w:rsidRDefault="00972059" w:rsidP="00972059">
      <w:pPr>
        <w:rPr>
          <w:sz w:val="24"/>
        </w:rPr>
      </w:pPr>
    </w:p>
    <w:p w14:paraId="5BF665CE" w14:textId="77777777" w:rsidR="00972059" w:rsidRDefault="00972059" w:rsidP="00972059">
      <w:pPr>
        <w:rPr>
          <w:sz w:val="24"/>
        </w:rPr>
      </w:pPr>
    </w:p>
    <w:p w14:paraId="16AC8939" w14:textId="77777777" w:rsidR="00972059" w:rsidRDefault="00972059" w:rsidP="00972059">
      <w:pPr>
        <w:ind w:left="6480"/>
        <w:rPr>
          <w:sz w:val="24"/>
        </w:rPr>
      </w:pPr>
    </w:p>
    <w:p w14:paraId="74190D12" w14:textId="77777777" w:rsidR="00972059" w:rsidRDefault="00972059" w:rsidP="00972059">
      <w:pPr>
        <w:rPr>
          <w:sz w:val="24"/>
        </w:rPr>
      </w:pPr>
      <w:r>
        <w:rPr>
          <w:sz w:val="24"/>
        </w:rPr>
        <w:t>____________________________________________</w:t>
      </w:r>
      <w:r>
        <w:rPr>
          <w:sz w:val="24"/>
        </w:rPr>
        <w:tab/>
      </w:r>
      <w:r>
        <w:rPr>
          <w:sz w:val="24"/>
        </w:rPr>
        <w:tab/>
        <w:t>________________________</w:t>
      </w:r>
    </w:p>
    <w:p w14:paraId="001762AE" w14:textId="77777777" w:rsidR="00972059" w:rsidRDefault="00972059" w:rsidP="00972059">
      <w:pPr>
        <w:rPr>
          <w:sz w:val="24"/>
        </w:rPr>
      </w:pPr>
      <w:r>
        <w:rPr>
          <w:sz w:val="24"/>
        </w:rPr>
        <w:t>Signature of GSG Presiden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Date</w:t>
      </w:r>
    </w:p>
    <w:p w14:paraId="1C31597F" w14:textId="77777777" w:rsidR="00972059" w:rsidRDefault="00972059" w:rsidP="00972059"/>
    <w:p w14:paraId="2C431E07" w14:textId="77777777" w:rsidR="007811E4" w:rsidRPr="00972059" w:rsidRDefault="007811E4" w:rsidP="00972059"/>
    <w:sectPr w:rsidR="007811E4" w:rsidRPr="00972059" w:rsidSect="00A67BC7">
      <w:headerReference w:type="default" r:id="rId7"/>
      <w:pgSz w:w="12240" w:h="15840" w:code="1"/>
      <w:pgMar w:top="1440" w:right="1440" w:bottom="1440" w:left="1440" w:header="720" w:footer="1008" w:gutter="0"/>
      <w:lnNumType w:countBy="1" w:restart="continuous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BFE55" w14:textId="77777777" w:rsidR="0037591A" w:rsidRDefault="0037591A">
      <w:r>
        <w:separator/>
      </w:r>
    </w:p>
  </w:endnote>
  <w:endnote w:type="continuationSeparator" w:id="0">
    <w:p w14:paraId="3707E8F1" w14:textId="77777777" w:rsidR="0037591A" w:rsidRDefault="00375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C27373" w14:textId="77777777" w:rsidR="0037591A" w:rsidRDefault="0037591A">
      <w:r>
        <w:separator/>
      </w:r>
    </w:p>
  </w:footnote>
  <w:footnote w:type="continuationSeparator" w:id="0">
    <w:p w14:paraId="0FE43A39" w14:textId="77777777" w:rsidR="0037591A" w:rsidRDefault="00375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501A4" w14:textId="77777777" w:rsidR="00922349" w:rsidRDefault="00B26766" w:rsidP="00922349">
    <w:pPr>
      <w:jc w:val="right"/>
    </w:pPr>
    <w:r>
      <w:t>GSGA</w:t>
    </w:r>
    <w:r w:rsidR="00847030">
      <w:t>37</w:t>
    </w:r>
    <w:r>
      <w:t>-A</w:t>
    </w:r>
    <w:r w:rsidR="00847030">
      <w:t>XX</w:t>
    </w:r>
    <w:r w:rsidR="00922349">
      <w:t>:</w:t>
    </w:r>
    <w:r w:rsidR="00B31E94">
      <w:fldChar w:fldCharType="begin"/>
    </w:r>
    <w:r w:rsidR="00B31E94">
      <w:instrText xml:space="preserve"> PAGE </w:instrText>
    </w:r>
    <w:r w:rsidR="00B31E94">
      <w:fldChar w:fldCharType="separate"/>
    </w:r>
    <w:r w:rsidR="00504925">
      <w:rPr>
        <w:noProof/>
      </w:rPr>
      <w:t>1</w:t>
    </w:r>
    <w:r w:rsidR="00B31E94">
      <w:rPr>
        <w:noProof/>
      </w:rPr>
      <w:fldChar w:fldCharType="end"/>
    </w:r>
    <w:r w:rsidR="00922349">
      <w:t xml:space="preserve">/ </w:t>
    </w:r>
    <w:fldSimple w:instr=" NUMPAGES  ">
      <w:r w:rsidR="00504925">
        <w:rPr>
          <w:noProof/>
        </w:rPr>
        <w:t>1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F1F2A"/>
    <w:multiLevelType w:val="hybridMultilevel"/>
    <w:tmpl w:val="F7FC0FC0"/>
    <w:lvl w:ilvl="0" w:tplc="0BDEA29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C55486F"/>
    <w:multiLevelType w:val="hybridMultilevel"/>
    <w:tmpl w:val="923C9A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B52EF"/>
    <w:multiLevelType w:val="hybridMultilevel"/>
    <w:tmpl w:val="B8AC52A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07B6518"/>
    <w:multiLevelType w:val="hybridMultilevel"/>
    <w:tmpl w:val="0B82EE6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0A24350"/>
    <w:multiLevelType w:val="hybridMultilevel"/>
    <w:tmpl w:val="39F4CB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A94BE3"/>
    <w:multiLevelType w:val="hybridMultilevel"/>
    <w:tmpl w:val="A14C57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B74641"/>
    <w:multiLevelType w:val="hybridMultilevel"/>
    <w:tmpl w:val="EA764A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2B1C8E"/>
    <w:multiLevelType w:val="hybridMultilevel"/>
    <w:tmpl w:val="B8AC52A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B391E49"/>
    <w:multiLevelType w:val="hybridMultilevel"/>
    <w:tmpl w:val="AE84B45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9F2C6B"/>
    <w:multiLevelType w:val="hybridMultilevel"/>
    <w:tmpl w:val="7474EB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D615503"/>
    <w:multiLevelType w:val="hybridMultilevel"/>
    <w:tmpl w:val="3A2AC52E"/>
    <w:lvl w:ilvl="0" w:tplc="31C6C8A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1" w15:restartNumberingAfterBreak="0">
    <w:nsid w:val="209771A6"/>
    <w:multiLevelType w:val="hybridMultilevel"/>
    <w:tmpl w:val="920EC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685FA5"/>
    <w:multiLevelType w:val="hybridMultilevel"/>
    <w:tmpl w:val="85B4BF9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CEC0C86"/>
    <w:multiLevelType w:val="hybridMultilevel"/>
    <w:tmpl w:val="326243AA"/>
    <w:lvl w:ilvl="0" w:tplc="3C6EBC6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811EE860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2F6F758A"/>
    <w:multiLevelType w:val="hybridMultilevel"/>
    <w:tmpl w:val="FCC23F9A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E16114"/>
    <w:multiLevelType w:val="hybridMultilevel"/>
    <w:tmpl w:val="30FEF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17FAF"/>
    <w:multiLevelType w:val="multilevel"/>
    <w:tmpl w:val="46A0D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D71832"/>
    <w:multiLevelType w:val="hybridMultilevel"/>
    <w:tmpl w:val="252EAA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811EE860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B1849C5"/>
    <w:multiLevelType w:val="hybridMultilevel"/>
    <w:tmpl w:val="B7D6001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14D6AC9"/>
    <w:multiLevelType w:val="hybridMultilevel"/>
    <w:tmpl w:val="E19258C0"/>
    <w:lvl w:ilvl="0" w:tplc="14543DBA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6E43E0"/>
    <w:multiLevelType w:val="hybridMultilevel"/>
    <w:tmpl w:val="5E20892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527815DC"/>
    <w:multiLevelType w:val="hybridMultilevel"/>
    <w:tmpl w:val="A14C57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085B83"/>
    <w:multiLevelType w:val="hybridMultilevel"/>
    <w:tmpl w:val="2F206382"/>
    <w:lvl w:ilvl="0" w:tplc="FFFFFFFF">
      <w:numFmt w:val="bullet"/>
      <w:lvlText w:val=""/>
      <w:lvlJc w:val="left"/>
      <w:pPr>
        <w:tabs>
          <w:tab w:val="num" w:pos="2880"/>
        </w:tabs>
        <w:ind w:left="2880" w:hanging="72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5FAC0F7C"/>
    <w:multiLevelType w:val="hybridMultilevel"/>
    <w:tmpl w:val="D8001364"/>
    <w:lvl w:ilvl="0" w:tplc="22CA2BA8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11E6C"/>
    <w:multiLevelType w:val="hybridMultilevel"/>
    <w:tmpl w:val="A5728D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E0D2F88"/>
    <w:multiLevelType w:val="hybridMultilevel"/>
    <w:tmpl w:val="CDE44B38"/>
    <w:lvl w:ilvl="0" w:tplc="23D86122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F739EB"/>
    <w:multiLevelType w:val="hybridMultilevel"/>
    <w:tmpl w:val="124069DA"/>
    <w:lvl w:ilvl="0" w:tplc="F8268C34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A364FA"/>
    <w:multiLevelType w:val="hybridMultilevel"/>
    <w:tmpl w:val="ADC62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85789"/>
    <w:multiLevelType w:val="hybridMultilevel"/>
    <w:tmpl w:val="CE96CE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EA719B3"/>
    <w:multiLevelType w:val="hybridMultilevel"/>
    <w:tmpl w:val="790A1842"/>
    <w:lvl w:ilvl="0" w:tplc="340893EC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2"/>
  </w:num>
  <w:num w:numId="2">
    <w:abstractNumId w:val="23"/>
  </w:num>
  <w:num w:numId="3">
    <w:abstractNumId w:val="19"/>
  </w:num>
  <w:num w:numId="4">
    <w:abstractNumId w:val="8"/>
  </w:num>
  <w:num w:numId="5">
    <w:abstractNumId w:val="1"/>
  </w:num>
  <w:num w:numId="6">
    <w:abstractNumId w:val="11"/>
  </w:num>
  <w:num w:numId="7">
    <w:abstractNumId w:val="20"/>
  </w:num>
  <w:num w:numId="8">
    <w:abstractNumId w:val="25"/>
  </w:num>
  <w:num w:numId="9">
    <w:abstractNumId w:val="16"/>
  </w:num>
  <w:num w:numId="10">
    <w:abstractNumId w:val="3"/>
  </w:num>
  <w:num w:numId="11">
    <w:abstractNumId w:val="28"/>
  </w:num>
  <w:num w:numId="12">
    <w:abstractNumId w:val="24"/>
  </w:num>
  <w:num w:numId="13">
    <w:abstractNumId w:val="26"/>
  </w:num>
  <w:num w:numId="14">
    <w:abstractNumId w:val="13"/>
  </w:num>
  <w:num w:numId="15">
    <w:abstractNumId w:val="17"/>
  </w:num>
  <w:num w:numId="16">
    <w:abstractNumId w:val="0"/>
  </w:num>
  <w:num w:numId="17">
    <w:abstractNumId w:val="18"/>
  </w:num>
  <w:num w:numId="18">
    <w:abstractNumId w:val="29"/>
  </w:num>
  <w:num w:numId="19">
    <w:abstractNumId w:val="12"/>
  </w:num>
  <w:num w:numId="20">
    <w:abstractNumId w:val="21"/>
  </w:num>
  <w:num w:numId="21">
    <w:abstractNumId w:val="2"/>
  </w:num>
  <w:num w:numId="22">
    <w:abstractNumId w:val="4"/>
  </w:num>
  <w:num w:numId="23">
    <w:abstractNumId w:val="6"/>
  </w:num>
  <w:num w:numId="24">
    <w:abstractNumId w:val="27"/>
  </w:num>
  <w:num w:numId="25">
    <w:abstractNumId w:val="15"/>
  </w:num>
  <w:num w:numId="26">
    <w:abstractNumId w:val="5"/>
  </w:num>
  <w:num w:numId="27">
    <w:abstractNumId w:val="7"/>
  </w:num>
  <w:num w:numId="28">
    <w:abstractNumId w:val="10"/>
  </w:num>
  <w:num w:numId="29">
    <w:abstractNumId w:val="9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TMyMDU2NzY0tDRQ0lEKTi0uzszPAykwqgUAbGB7qCwAAAA="/>
  </w:docVars>
  <w:rsids>
    <w:rsidRoot w:val="0017144F"/>
    <w:rsid w:val="00027FDD"/>
    <w:rsid w:val="00040684"/>
    <w:rsid w:val="000833EA"/>
    <w:rsid w:val="000B1042"/>
    <w:rsid w:val="000C6AA9"/>
    <w:rsid w:val="000E55B8"/>
    <w:rsid w:val="000F2864"/>
    <w:rsid w:val="001033ED"/>
    <w:rsid w:val="0017144F"/>
    <w:rsid w:val="001C0042"/>
    <w:rsid w:val="001C2963"/>
    <w:rsid w:val="001D2A3E"/>
    <w:rsid w:val="001F5128"/>
    <w:rsid w:val="001F674A"/>
    <w:rsid w:val="00290647"/>
    <w:rsid w:val="002C0D74"/>
    <w:rsid w:val="002D0BD9"/>
    <w:rsid w:val="0030647F"/>
    <w:rsid w:val="00314CBB"/>
    <w:rsid w:val="003276A1"/>
    <w:rsid w:val="003579F6"/>
    <w:rsid w:val="0037591A"/>
    <w:rsid w:val="00390891"/>
    <w:rsid w:val="003C2C47"/>
    <w:rsid w:val="003E55A9"/>
    <w:rsid w:val="003F0F08"/>
    <w:rsid w:val="00402F8B"/>
    <w:rsid w:val="0040766F"/>
    <w:rsid w:val="00417EB1"/>
    <w:rsid w:val="00433FA2"/>
    <w:rsid w:val="00454E9C"/>
    <w:rsid w:val="00470DD7"/>
    <w:rsid w:val="004B302F"/>
    <w:rsid w:val="004B3687"/>
    <w:rsid w:val="004C619F"/>
    <w:rsid w:val="004F129C"/>
    <w:rsid w:val="004F3F57"/>
    <w:rsid w:val="00504925"/>
    <w:rsid w:val="00542A72"/>
    <w:rsid w:val="00592AA5"/>
    <w:rsid w:val="005D3E9E"/>
    <w:rsid w:val="005E27EB"/>
    <w:rsid w:val="00605D56"/>
    <w:rsid w:val="006319FD"/>
    <w:rsid w:val="00633EE2"/>
    <w:rsid w:val="00641B12"/>
    <w:rsid w:val="0065508C"/>
    <w:rsid w:val="006A52BA"/>
    <w:rsid w:val="006B152B"/>
    <w:rsid w:val="006D686A"/>
    <w:rsid w:val="006F4200"/>
    <w:rsid w:val="007004B8"/>
    <w:rsid w:val="00700BCE"/>
    <w:rsid w:val="00727CB0"/>
    <w:rsid w:val="00732584"/>
    <w:rsid w:val="007516DE"/>
    <w:rsid w:val="007611F2"/>
    <w:rsid w:val="007811E4"/>
    <w:rsid w:val="00793699"/>
    <w:rsid w:val="007B589B"/>
    <w:rsid w:val="007D6185"/>
    <w:rsid w:val="007D7313"/>
    <w:rsid w:val="00800422"/>
    <w:rsid w:val="00821447"/>
    <w:rsid w:val="00824A2A"/>
    <w:rsid w:val="00841349"/>
    <w:rsid w:val="00846DD5"/>
    <w:rsid w:val="00847030"/>
    <w:rsid w:val="00862931"/>
    <w:rsid w:val="00877052"/>
    <w:rsid w:val="008F6168"/>
    <w:rsid w:val="00922349"/>
    <w:rsid w:val="00972059"/>
    <w:rsid w:val="00984282"/>
    <w:rsid w:val="009A0547"/>
    <w:rsid w:val="009F6BDE"/>
    <w:rsid w:val="00A23D15"/>
    <w:rsid w:val="00A3765E"/>
    <w:rsid w:val="00A545CB"/>
    <w:rsid w:val="00A5673F"/>
    <w:rsid w:val="00A67BC7"/>
    <w:rsid w:val="00A72EA2"/>
    <w:rsid w:val="00A76D5C"/>
    <w:rsid w:val="00AA43D7"/>
    <w:rsid w:val="00AB4337"/>
    <w:rsid w:val="00AD13EB"/>
    <w:rsid w:val="00B26766"/>
    <w:rsid w:val="00B30232"/>
    <w:rsid w:val="00B31E94"/>
    <w:rsid w:val="00B6599C"/>
    <w:rsid w:val="00B67A66"/>
    <w:rsid w:val="00B67E5C"/>
    <w:rsid w:val="00B86259"/>
    <w:rsid w:val="00BA73E2"/>
    <w:rsid w:val="00BB3A46"/>
    <w:rsid w:val="00BD2434"/>
    <w:rsid w:val="00BE231B"/>
    <w:rsid w:val="00BF30A0"/>
    <w:rsid w:val="00C0035B"/>
    <w:rsid w:val="00C231CF"/>
    <w:rsid w:val="00C4198A"/>
    <w:rsid w:val="00C44D58"/>
    <w:rsid w:val="00CA4816"/>
    <w:rsid w:val="00CF41B9"/>
    <w:rsid w:val="00CF4E88"/>
    <w:rsid w:val="00D06ED6"/>
    <w:rsid w:val="00D143B5"/>
    <w:rsid w:val="00D30D5B"/>
    <w:rsid w:val="00D9063B"/>
    <w:rsid w:val="00D90A66"/>
    <w:rsid w:val="00D942BF"/>
    <w:rsid w:val="00DA0163"/>
    <w:rsid w:val="00DA5C84"/>
    <w:rsid w:val="00DE77E2"/>
    <w:rsid w:val="00E02AC1"/>
    <w:rsid w:val="00E11D37"/>
    <w:rsid w:val="00E259CA"/>
    <w:rsid w:val="00E35605"/>
    <w:rsid w:val="00E73EDB"/>
    <w:rsid w:val="00E91FE3"/>
    <w:rsid w:val="00EA7162"/>
    <w:rsid w:val="00ED04CD"/>
    <w:rsid w:val="00F011C0"/>
    <w:rsid w:val="00F14A9E"/>
    <w:rsid w:val="00F61F51"/>
    <w:rsid w:val="00F715F2"/>
    <w:rsid w:val="00F82541"/>
    <w:rsid w:val="00F83DA8"/>
    <w:rsid w:val="00F94B5D"/>
    <w:rsid w:val="00FA72AD"/>
    <w:rsid w:val="00FC6B86"/>
    <w:rsid w:val="00FD443F"/>
    <w:rsid w:val="00FD5CC0"/>
    <w:rsid w:val="00FE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12FD"/>
  <w15:docId w15:val="{536BD84A-CF4B-4AEE-8B75-67571BCE7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7144F"/>
  </w:style>
  <w:style w:type="paragraph" w:styleId="Heading5">
    <w:name w:val="heading 5"/>
    <w:basedOn w:val="Normal"/>
    <w:next w:val="Normal"/>
    <w:qFormat/>
    <w:rsid w:val="0017144F"/>
    <w:pPr>
      <w:keepNext/>
      <w:outlineLvl w:val="4"/>
    </w:pPr>
    <w:rPr>
      <w:b/>
      <w:bCs/>
      <w:sz w:val="24"/>
      <w:szCs w:val="24"/>
    </w:rPr>
  </w:style>
  <w:style w:type="paragraph" w:styleId="Heading9">
    <w:name w:val="heading 9"/>
    <w:basedOn w:val="Normal"/>
    <w:next w:val="Normal"/>
    <w:qFormat/>
    <w:rsid w:val="0017144F"/>
    <w:pPr>
      <w:keepNext/>
      <w:jc w:val="center"/>
      <w:outlineLvl w:val="8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7144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7144F"/>
  </w:style>
  <w:style w:type="character" w:styleId="LineNumber">
    <w:name w:val="line number"/>
    <w:basedOn w:val="DefaultParagraphFont"/>
    <w:rsid w:val="0017144F"/>
  </w:style>
  <w:style w:type="paragraph" w:styleId="BalloonText">
    <w:name w:val="Balloon Text"/>
    <w:basedOn w:val="Normal"/>
    <w:link w:val="BalloonTextChar"/>
    <w:rsid w:val="009842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282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984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84282"/>
  </w:style>
  <w:style w:type="paragraph" w:styleId="BodyTextIndent">
    <w:name w:val="Body Text Indent"/>
    <w:basedOn w:val="Normal"/>
    <w:link w:val="BodyTextIndentChar"/>
    <w:rsid w:val="00A72EA2"/>
    <w:pPr>
      <w:ind w:left="720"/>
    </w:pPr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2EA2"/>
    <w:rPr>
      <w:sz w:val="24"/>
      <w:szCs w:val="24"/>
    </w:rPr>
  </w:style>
  <w:style w:type="paragraph" w:styleId="NormalWeb">
    <w:name w:val="Normal (Web)"/>
    <w:basedOn w:val="Normal"/>
    <w:rsid w:val="0097205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GA25-B0X</vt:lpstr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GA25-B0X</dc:title>
  <dc:creator>Aaron Tobiason</dc:creator>
  <cp:lastModifiedBy>Annie Rappeport</cp:lastModifiedBy>
  <cp:revision>2</cp:revision>
  <cp:lastPrinted>2018-04-26T19:59:00Z</cp:lastPrinted>
  <dcterms:created xsi:type="dcterms:W3CDTF">2019-01-21T18:32:00Z</dcterms:created>
  <dcterms:modified xsi:type="dcterms:W3CDTF">2019-01-21T18:32:00Z</dcterms:modified>
</cp:coreProperties>
</file>